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3ddd5cbd6a890b57fd43dd542627b113e88a8a8"/>
      <w:r>
        <w:t xml:space="preserve">Survey Name: QualtricsTools Sample Survey Winter2021</w:t>
      </w:r>
      <w:r>
        <w:br/>
      </w:r>
      <w:r>
        <w:t xml:space="preserve">Number of Respondents: 106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multiple-choice-single-answer"/>
      <w:r>
        <w:t xml:space="preserve">Multiple Choice Single Answer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single answer multiple choic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81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3.5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35.8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3.5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A option coded as 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ngle answer multiple choice question with a na (-1) op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A option coded as -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34.5%</w:t>
            </w:r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drop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drop down li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88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20.5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3.9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5.9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7.0%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follow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 selected "Other" in response to the previous question. Please explain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text entry question with display logic based on responses to a previous multiple choic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 to the Display Logic panel for this question's logi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mcsa_followup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2" w:name="Xe3636ac1b718c3196d9ce679a5a08fab383255d"/>
      <w:r>
        <w:t xml:space="preserve">Multiple Choice Single Answer with Text Entry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single text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36.9%</w:t>
            </w:r>
          </w:p>
        </w:tc>
        <w:tc>
          <w:p>
            <w:pPr>
              <w:pStyle w:val="Compact"/>
              <w:jc w:val="left"/>
            </w:pPr>
            <w:r>
              <w:t xml:space="preserve">Option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1.0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mcsa_ste_33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-m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multiple text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.3%</w:t>
            </w:r>
          </w:p>
        </w:tc>
        <w:tc>
          <w:p>
            <w:pPr>
              <w:pStyle w:val="Compact"/>
              <w:jc w:val="left"/>
            </w:pPr>
            <w:r>
              <w:t xml:space="preserve">Option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7.2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8.5%</w:t>
            </w:r>
          </w:p>
        </w:tc>
        <w:tc>
          <w:p>
            <w:pPr>
              <w:pStyle w:val="Compact"/>
              <w:jc w:val="left"/>
            </w:pPr>
            <w:r>
              <w:t xml:space="preserve">Option 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8.5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mcsa-mte_44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9.6%</w:t>
            </w:r>
          </w:p>
        </w:tc>
        <w:tc>
          <w:p>
            <w:pPr>
              <w:pStyle w:val="Compact"/>
              <w:jc w:val="left"/>
            </w:pPr>
            <w:r>
              <w:t xml:space="preserve">More: See Appendix mcsa-mte_55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single 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84.9%</w:t>
            </w:r>
          </w:p>
        </w:tc>
        <w:tc>
          <w:p>
            <w:pPr>
              <w:pStyle w:val="Compact"/>
              <w:jc w:val="left"/>
            </w:pPr>
            <w:r>
              <w:t xml:space="preserve">Option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82.1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77.4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mcma_ste_3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m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cma_mte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3" w:name="multiple-choice-multiple-answer"/>
      <w:r>
        <w:t xml:space="preserve">Multiple Choice Multiple Answer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multiple choice multiple answ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cma_standard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cma_sort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no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out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05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35.2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32.4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..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2.9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.7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8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8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.9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.9%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4" w:name="mcma-with-text-entry"/>
      <w:r>
        <w:t xml:space="preserve">MCMA with Text Entry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t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a single text entry component. It also includes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cma_te1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t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more than one text entry component. It also includes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33.0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8.3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..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7.4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.5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.6%</w:t>
            </w:r>
          </w:p>
        </w:tc>
        <w:tc>
          <w:p>
            <w:pPr>
              <w:pStyle w:val="Compact"/>
              <w:jc w:val="left"/>
            </w:pPr>
            <w:r>
              <w:t xml:space="preserve">Track. Please specify season: See Appendix mcma_te2_7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.7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p>
            <w:pPr>
              <w:pStyle w:val="Compact"/>
              <w:jc w:val="left"/>
            </w:pPr>
            <w:r>
              <w:t xml:space="preserve">Hocke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  <w:tc>
          <w:p>
            <w:pPr>
              <w:pStyle w:val="Compact"/>
              <w:jc w:val="left"/>
            </w:pPr>
            <w:r>
              <w:t xml:space="preserve">Other sport, please specify: See Appendix mcma_te2_14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5" w:name="matrix-questions"/>
      <w:r>
        <w:t xml:space="preserve">Matrix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tandard matrix question. Please rate your satisfaction with the following aspects of your experienc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matrix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atrix_standard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drop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scale points appearing as a drop down list. How helpful has your advisor been in each area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scale points appearing as a drop down li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atrix_dropdown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t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a single text entry component. Please rate your satisfaction with the following services at Tuf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a single text entry compon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atrix_te1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te_t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more than one text entry compon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atrixte_te2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6" w:name="Xf6f96185c05646726723620c79d3792c8051605"/>
      <w:r>
        <w:t xml:space="preserve">Matrix Based on Display Logic and Carry Forward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itemlog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satisfaction with each sport. You will only see the sports that you selected in response to the "mcma_standard" question because this matrix uses item-level display logi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Each item in this matrix only appears if the respondent selected that item in response to the earlier question "mcma_standard." Each item in the matrix has display logic based on the responses to this earlier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 to the Display Logic panel for this question's logi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atrix_itemlogic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carryforw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satisfaction with each sport. You will only see the sports that you selected in response to the "mcma_standard" question because this question uses a carry forward statem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Each item in this matrix only appears if the responded selected that item in response to the earlier question "mcma_standard." This question uses a carry forward statement, not display logic, to determine which items display. With the Legacy exporter, QualtricsTools CANNOT process questions using carry forward statemen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atrix_carryforward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numeric validation. All values are numeric, so this generates a table of summary statistics. How many hours do you spend on homework per week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question with content validation set to "Number.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: Summary Statistic data must be cleaned before processing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49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5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p>
            <w:pPr>
              <w:pStyle w:val="Compact"/>
              <w:jc w:val="left"/>
            </w:pPr>
            <w:r>
              <w:t xml:space="preserve">3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</w:t>
            </w:r>
          </w:p>
        </w:tc>
        <w:tc>
          <w:p>
            <w:pPr>
              <w:pStyle w:val="Compact"/>
              <w:jc w:val="left"/>
            </w:pPr>
            <w:r>
              <w:t xml:space="preserve">100.00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share additional comments about your experience in your progr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text entry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te_standard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text entry question with form field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te_form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8" w:name="side-by-side"/>
      <w:r>
        <w:t xml:space="preserve">Side by Side</w:t>
      </w:r>
      <w:bookmarkEnd w:id="28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bs_notes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 each of the movies listed, are you aware of the movie and what is your impression of it generally? -What is your awareness of this movi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sbs_notes#1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bs_notes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 each of the movies listed, are you aware of the movie and what is your impression of it generally? -How would you rate general public feelings towards this movi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sbs_notes#2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9" w:name="html-css-formatting"/>
      <w:r>
        <w:t xml:space="preserve">HTML CSS Formatting</w:t>
      </w:r>
      <w:bookmarkEnd w:id="29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ita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evaluate this program. I consider this program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question includes italic formatting in the answer cho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9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to be of higher quality than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left"/>
            </w:pPr>
            <w:r>
              <w:t xml:space="preserve">to be of similar quality to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to be of lower quality than than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7.8%</w:t>
            </w:r>
          </w:p>
        </w:tc>
        <w:tc>
          <w:p>
            <w:pPr>
              <w:pStyle w:val="Compact"/>
              <w:jc w:val="left"/>
            </w:pPr>
            <w:r>
              <w:t xml:space="preserve">to be of similar quality but not directly comparable to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8.9%</w:t>
            </w:r>
          </w:p>
        </w:tc>
        <w:tc>
          <w:p>
            <w:pPr>
              <w:pStyle w:val="Compact"/>
              <w:jc w:val="left"/>
            </w:pPr>
            <w:r>
              <w:t xml:space="preserve">I don't kn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italic_nab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rate your agreement with the following statemen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question includes extra formatting such as italic formatting in the matrix statements and a vertical bar between the last scale point and not applicable op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atrix_italic_nabar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0T18:34:04Z</dcterms:created>
  <dcterms:modified xsi:type="dcterms:W3CDTF">2021-01-20T18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